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1DE9B02A" w:rsidR="00442E4B" w:rsidRPr="00442E4B" w:rsidRDefault="00442E4B" w:rsidP="00E31880">
      <w:pPr>
        <w:jc w:val="center"/>
        <w:rPr>
          <w:b/>
          <w:bCs/>
          <w:sz w:val="32"/>
          <w:szCs w:val="32"/>
        </w:rPr>
      </w:pPr>
      <w:r>
        <w:rPr>
          <w:b/>
          <w:bCs/>
          <w:sz w:val="32"/>
          <w:szCs w:val="32"/>
        </w:rPr>
        <w:t>(</w:t>
      </w:r>
      <w:r w:rsidR="00684371">
        <w:rPr>
          <w:b/>
          <w:bCs/>
          <w:sz w:val="32"/>
          <w:szCs w:val="32"/>
        </w:rPr>
        <w:t>Arizo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A89C1CB" w:rsidR="009A4FD9" w:rsidRDefault="00684371" w:rsidP="009A4FD9">
            <w:pPr>
              <w:rPr>
                <w:sz w:val="22"/>
                <w:szCs w:val="22"/>
              </w:rPr>
            </w:pPr>
            <w:r>
              <w:rPr>
                <w:sz w:val="22"/>
                <w:szCs w:val="22"/>
              </w:rPr>
              <w:t>Arizo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03C0F" w14:textId="77777777" w:rsidR="00322FEA" w:rsidRDefault="00322F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6F768E1" w:rsidR="00F4034F" w:rsidRPr="00322FEA" w:rsidRDefault="00F4034F" w:rsidP="00322F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CF0F4" w14:textId="77777777" w:rsidR="00322FEA" w:rsidRDefault="00322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04FC4" w14:textId="77777777" w:rsidR="00322FEA" w:rsidRDefault="00322F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19D607" w:rsidR="00F4034F" w:rsidRPr="00322FEA" w:rsidRDefault="00F4034F" w:rsidP="00322F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A2702" w14:textId="77777777" w:rsidR="00322FEA" w:rsidRDefault="00322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4154632">
    <w:abstractNumId w:val="1"/>
  </w:num>
  <w:num w:numId="2" w16cid:durableId="716859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22FEA"/>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84371"/>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4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